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4)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5c82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0381a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3398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